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20B5" w:rsidRDefault="009729D3">
      <w:r w:rsidRPr="009729D3">
        <w:rPr>
          <w:noProof/>
          <w:lang w:eastAsia="en-IN"/>
        </w:rPr>
        <w:pict>
          <v:rect id="Rectangle 2" o:spid="_x0000_s1026" style="position:absolute;margin-left:82.8pt;margin-top:-34.05pt;width:291.2pt;height:85.55pt;z-index:251660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<v:fill color2="#8ac066 [2617]" rotate="t" colors="0 #b5d5a7;.5 #aace99;1 #9cca86" focus="100%" type="gradient">
              <o:fill v:ext="view" type="gradientUnscaled"/>
            </v:fill>
            <v:textbox>
              <w:txbxContent>
                <w:p w:rsidR="004E2360" w:rsidRPr="006A379D" w:rsidRDefault="004E2360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70"/>
                      <w:szCs w:val="70"/>
                    </w:rPr>
                  </w:pPr>
                  <w:r w:rsidRPr="006A379D">
                    <w:rPr>
                      <w:rFonts w:ascii="Georgia" w:hAnsi="Georgia"/>
                      <w:b/>
                      <w:sz w:val="70"/>
                      <w:szCs w:val="70"/>
                    </w:rPr>
                    <w:t>Robert Smith</w:t>
                  </w:r>
                </w:p>
                <w:p w:rsidR="004908FF" w:rsidRPr="001A4EE1" w:rsidRDefault="00871AA7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44"/>
                      <w:szCs w:val="40"/>
                    </w:rPr>
                  </w:pP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IT</w:t>
                  </w:r>
                  <w:r w:rsidR="004908FF" w:rsidRPr="001A4EE1">
                    <w:rPr>
                      <w:rFonts w:ascii="Georgia" w:hAnsi="Georgia"/>
                      <w:b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Service Desk Analyst</w:t>
                  </w:r>
                </w:p>
                <w:p w:rsidR="004908FF" w:rsidRPr="004E2360" w:rsidRDefault="004908FF" w:rsidP="004E2360">
                  <w:pPr>
                    <w:jc w:val="center"/>
                    <w:rPr>
                      <w:rFonts w:ascii="Palatino Linotype" w:hAnsi="Palatino Linotype"/>
                      <w:b/>
                      <w:sz w:val="72"/>
                      <w:szCs w:val="44"/>
                    </w:rPr>
                  </w:pPr>
                </w:p>
              </w:txbxContent>
            </v:textbox>
          </v:rect>
        </w:pict>
      </w:r>
      <w:r w:rsidRPr="009729D3">
        <w:rPr>
          <w:noProof/>
          <w:lang w:eastAsia="en-IN"/>
        </w:rPr>
        <w:pict>
          <v:rect id="Rectangle 1" o:spid="_x0000_s1028" style="position:absolute;margin-left:1095pt;margin-top:-71.25pt;width:593.1pt;height:86.55pt;z-index:251659264;visibility:visible;mso-position-horizontal:right;mso-position-horizontal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<w10:wrap anchorx="page"/>
          </v:rect>
        </w:pict>
      </w:r>
    </w:p>
    <w:p w:rsidR="00260FE8" w:rsidRDefault="00260FE8" w:rsidP="00ED20B5"/>
    <w:p w:rsidR="00260FE8" w:rsidRDefault="00260FE8" w:rsidP="00ED20B5"/>
    <w:p w:rsidR="00A4480F" w:rsidRPr="00871AA7" w:rsidRDefault="00260FE8" w:rsidP="00871AA7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  <w:bookmarkStart w:id="0" w:name="_GoBack"/>
      <w:bookmarkEnd w:id="0"/>
      <w:r w:rsidR="009729D3" w:rsidRPr="009729D3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7pt;margin-top:158.5pt;width:522.5pt;height:647.1pt;z-index:251662336;visibility:visible;mso-wrap-distance-top:3.6pt;mso-wrap-distance-bottom:3.6pt;mso-position-horizontal-relative:margin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<v:textbox>
              <w:txbxContent>
                <w:p w:rsidR="004E2360" w:rsidRPr="00871AA7" w:rsidRDefault="004E2360" w:rsidP="00871AA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871AA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4E2360" w:rsidRPr="00871AA7" w:rsidRDefault="004E2360" w:rsidP="00871AA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871AA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871AA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871AA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871AA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CD4A5C" w:rsidRPr="00871AA7" w:rsidRDefault="00CD4A5C" w:rsidP="00871AA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E2360" w:rsidRPr="00871AA7" w:rsidRDefault="004E2360" w:rsidP="00871AA7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871AA7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871AA7" w:rsidRPr="00871AA7" w:rsidRDefault="00871AA7" w:rsidP="00871AA7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871AA7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I am thrilled to put forward my application as an enthusiastic candidate for the IT Service Desk Analyst position at ***. As a self-driven, motivated, dedicated, and enthusiastic professional, I strongly believe that my service and experience record will perfectly match your job description. My immense background in the field complemented by my passion for customer support will bring about a positive impact on your organization. </w:t>
                  </w:r>
                  <w:r w:rsidRPr="00871AA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During my tenure at ****, I have received intensive training in the field and have excellent multitasking and interpersonal skills. My analytical and critical thinking abilities allowed me to perform my duties efficiently. I have multiple certifications (list some of the certifications) and constantly keep updating myself with the new developments in the industry. </w:t>
                  </w:r>
                </w:p>
                <w:p w:rsidR="00871AA7" w:rsidRPr="00871AA7" w:rsidRDefault="00871AA7" w:rsidP="00871AA7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871AA7" w:rsidRPr="00871AA7" w:rsidRDefault="00871AA7" w:rsidP="00871AA7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871AA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Some of my areas of responsibility include – </w:t>
                  </w:r>
                </w:p>
                <w:p w:rsidR="00871AA7" w:rsidRPr="00871AA7" w:rsidRDefault="00871AA7" w:rsidP="00871AA7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871AA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Configuring network access accounts, installing and upgrading hardware and software; providing training to end-users, escalating unresolved issues, and providing back-end online/telephonic support </w:t>
                  </w:r>
                </w:p>
                <w:p w:rsidR="00871AA7" w:rsidRPr="00871AA7" w:rsidRDefault="00871AA7" w:rsidP="00871AA7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871AA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Developed more than 100+ base solutions for common issues faced by customers, and targeted around 25 specific troubleshooting </w:t>
                  </w:r>
                </w:p>
                <w:p w:rsidR="00871AA7" w:rsidRPr="00871AA7" w:rsidRDefault="00871AA7" w:rsidP="00871AA7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871AA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Trained and motivated 50 employees on customer support responsibilities and made them proficient in responding to calls immediately </w:t>
                  </w:r>
                </w:p>
                <w:p w:rsidR="00871AA7" w:rsidRPr="00871AA7" w:rsidRDefault="00871AA7" w:rsidP="00871AA7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871AA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olved 90% of the first-call solution, and attained a 95% customer satisfaction rate</w:t>
                  </w:r>
                </w:p>
                <w:p w:rsidR="00871AA7" w:rsidRPr="00871AA7" w:rsidRDefault="00871AA7" w:rsidP="00871AA7">
                  <w:pPr>
                    <w:numPr>
                      <w:ilvl w:val="0"/>
                      <w:numId w:val="4"/>
                    </w:num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871AA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Delivered technical support via phone as well as online for first-call resolution of 60 reported assistance requests each week.</w:t>
                  </w:r>
                </w:p>
                <w:p w:rsidR="00871AA7" w:rsidRPr="00871AA7" w:rsidRDefault="00871AA7" w:rsidP="00871AA7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871AA7" w:rsidRPr="00871AA7" w:rsidRDefault="00871AA7" w:rsidP="00871AA7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871AA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These qualifications, supplemented with my experience and educational credentials, put me in a place wherein I trust that I can surpass the expectations that you are looking for from your new IT Service Desk Analyst. I look forward to an opportunity to learn more about *** and to discuss how I can contribute my assets at your place.</w:t>
                  </w:r>
                </w:p>
                <w:p w:rsidR="00871AA7" w:rsidRPr="00871AA7" w:rsidRDefault="00871AA7" w:rsidP="00871AA7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871AA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Thank you for taking the time to review my credentials. </w:t>
                  </w:r>
                </w:p>
                <w:p w:rsidR="00871AA7" w:rsidRPr="00871AA7" w:rsidRDefault="00871AA7" w:rsidP="00871AA7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871AA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incerely,</w:t>
                  </w:r>
                </w:p>
                <w:p w:rsidR="00871AA7" w:rsidRPr="00871AA7" w:rsidRDefault="00871AA7" w:rsidP="00871AA7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871AA7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[Your Name]</w:t>
                  </w:r>
                </w:p>
                <w:p w:rsidR="008E2357" w:rsidRPr="00871AA7" w:rsidRDefault="008E2357" w:rsidP="00871AA7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8E2357" w:rsidRPr="00871AA7" w:rsidRDefault="008E2357" w:rsidP="00871AA7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E2360" w:rsidRPr="00871AA7" w:rsidRDefault="004E2360" w:rsidP="00871AA7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square" anchorx="margin" anchory="page"/>
          </v:shape>
        </w:pict>
      </w:r>
    </w:p>
    <w:sectPr w:rsidR="00A4480F" w:rsidRPr="00871AA7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32806" w:rsidRDefault="00132806" w:rsidP="008E2357">
      <w:pPr>
        <w:spacing w:after="0" w:line="240" w:lineRule="auto"/>
      </w:pPr>
      <w:r>
        <w:separator/>
      </w:r>
    </w:p>
  </w:endnote>
  <w:endnote w:type="continuationSeparator" w:id="1">
    <w:p w:rsidR="00132806" w:rsidRDefault="00132806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32806" w:rsidRDefault="00132806" w:rsidP="008E2357">
      <w:pPr>
        <w:spacing w:after="0" w:line="240" w:lineRule="auto"/>
      </w:pPr>
      <w:r>
        <w:separator/>
      </w:r>
    </w:p>
  </w:footnote>
  <w:footnote w:type="continuationSeparator" w:id="1">
    <w:p w:rsidR="00132806" w:rsidRDefault="00132806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4A5C" w:rsidRDefault="009729D3">
    <w:pPr>
      <w:pStyle w:val="Header"/>
    </w:pPr>
    <w:r w:rsidRPr="009729D3">
      <w:rPr>
        <w:b/>
        <w:noProof/>
        <w:sz w:val="20"/>
        <w:szCs w:val="20"/>
        <w:lang w:eastAsia="en-IN"/>
      </w:rPr>
      <w:pict>
        <v:line id="Straight Connector 3" o:spid="_x0000_s4097" style="position:absolute;z-index:251661312;visibility:visible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<v:stroke joinstyle="miter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D04CA4"/>
    <w:multiLevelType w:val="hybridMultilevel"/>
    <w:tmpl w:val="92CE8BF4"/>
    <w:lvl w:ilvl="0" w:tplc="CC4AE9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32806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71AA7"/>
    <w:rsid w:val="008E2357"/>
    <w:rsid w:val="00970D4F"/>
    <w:rsid w:val="009729D3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29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871AA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Service Desk Analyst Cover Letter Sample</dc:title>
  <dc:subject>Create your Cover Letter using Free IT Service Desk Analyst Cover Letter Sample Template</dc:subject>
  <dc:creator>QwikResume.com</dc:creator>
  <dcterms:created xsi:type="dcterms:W3CDTF">2022-10-22T12:41:00Z</dcterms:created>
  <dcterms:modified xsi:type="dcterms:W3CDTF">2022-10-22T12:41:00Z</dcterms:modified>
  <cp:category>IT</cp:category>
</cp:coreProperties>
</file>